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666A" w:rsidRPr="000A3503" w:rsidRDefault="0034666A" w:rsidP="000A3503">
      <w:pPr>
        <w:pStyle w:val="Heading1"/>
        <w:spacing w:after="240"/>
        <w:rPr>
          <w:rFonts w:ascii="Times New Roman" w:hAnsi="Times New Roman" w:cs="Times New Roman"/>
          <w:sz w:val="36"/>
          <w:u w:val="single"/>
        </w:rPr>
      </w:pPr>
      <w:r w:rsidRPr="000A3503">
        <w:rPr>
          <w:rFonts w:ascii="Times New Roman" w:hAnsi="Times New Roman" w:cs="Times New Roman"/>
          <w:sz w:val="36"/>
          <w:u w:val="single"/>
        </w:rPr>
        <w:t>Before Patient Arrives</w:t>
      </w:r>
    </w:p>
    <w:p w:rsidR="0063563E" w:rsidRPr="0034666A" w:rsidRDefault="0063563E" w:rsidP="0063563E">
      <w:pPr>
        <w:spacing w:after="0" w:line="276" w:lineRule="auto"/>
        <w:rPr>
          <w:rFonts w:ascii="Times New Roman" w:hAnsi="Times New Roman" w:cs="Times New Roman"/>
          <w:color w:val="5B9BD5" w:themeColor="accent1"/>
          <w:sz w:val="28"/>
          <w:szCs w:val="24"/>
        </w:rPr>
      </w:pPr>
      <w:r w:rsidRPr="0034666A">
        <w:rPr>
          <w:rFonts w:ascii="Times New Roman" w:hAnsi="Times New Roman" w:cs="Times New Roman"/>
          <w:color w:val="5B9BD5" w:themeColor="accent1"/>
          <w:sz w:val="28"/>
          <w:szCs w:val="24"/>
        </w:rPr>
        <w:t>Setting up the camera</w:t>
      </w:r>
    </w:p>
    <w:p w:rsidR="00050C6D" w:rsidRDefault="00050C6D" w:rsidP="0063563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t up the tripod at a reasonable height to image the patient. Make sure that the bubble on the level is in the center. </w:t>
      </w:r>
    </w:p>
    <w:p w:rsidR="0063563E" w:rsidRDefault="0063563E" w:rsidP="0063563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camera up on tripod by attaching it to the base plate using the screw to secure it so it does not move</w:t>
      </w:r>
      <w:r w:rsidR="00050C6D">
        <w:rPr>
          <w:rFonts w:ascii="Times New Roman" w:hAnsi="Times New Roman" w:cs="Times New Roman"/>
          <w:sz w:val="24"/>
          <w:szCs w:val="24"/>
        </w:rPr>
        <w:t>.</w:t>
      </w:r>
    </w:p>
    <w:p w:rsidR="0063563E" w:rsidRDefault="0063563E" w:rsidP="0063563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rn on laptop</w:t>
      </w:r>
    </w:p>
    <w:p w:rsidR="0063563E" w:rsidRDefault="0063563E" w:rsidP="0063563E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ug one end of the USB into the laptop and the other end into the camera</w:t>
      </w:r>
    </w:p>
    <w:p w:rsidR="00050C6D" w:rsidRDefault="00050C6D" w:rsidP="00050C6D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IR Flash software on the laptop</w:t>
      </w:r>
    </w:p>
    <w:p w:rsidR="00050C6D" w:rsidRDefault="00050C6D" w:rsidP="00EB13C7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should be able to see a live image showing up</w:t>
      </w:r>
    </w:p>
    <w:p w:rsidR="00EB13C7" w:rsidRDefault="00EB13C7" w:rsidP="00EB13C7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 sure the image is gray scale </w:t>
      </w:r>
    </w:p>
    <w:p w:rsidR="00EB13C7" w:rsidRDefault="00EB13C7" w:rsidP="00EB13C7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select the AGC </w:t>
      </w:r>
    </w:p>
    <w:p w:rsidR="00EB13C7" w:rsidRDefault="00EB13C7" w:rsidP="00EB13C7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just the min and max values </w:t>
      </w:r>
      <w:r w:rsidR="005C49FF">
        <w:rPr>
          <w:rFonts w:ascii="Times New Roman" w:hAnsi="Times New Roman" w:cs="Times New Roman"/>
          <w:sz w:val="24"/>
          <w:szCs w:val="24"/>
        </w:rPr>
        <w:t>based on the histogram to have the best contrast</w:t>
      </w:r>
    </w:p>
    <w:p w:rsidR="005C49FF" w:rsidRDefault="00D77EC3" w:rsidP="005C49FF">
      <w:pPr>
        <w:pStyle w:val="ListParagraph"/>
        <w:numPr>
          <w:ilvl w:val="1"/>
          <w:numId w:val="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ly,</w:t>
      </w:r>
      <w:r w:rsidR="005C49FF">
        <w:rPr>
          <w:rFonts w:ascii="Times New Roman" w:hAnsi="Times New Roman" w:cs="Times New Roman"/>
          <w:sz w:val="24"/>
          <w:szCs w:val="24"/>
        </w:rPr>
        <w:t xml:space="preserve"> min around 23 and max around 38</w:t>
      </w:r>
    </w:p>
    <w:p w:rsidR="005C49FF" w:rsidRPr="0034666A" w:rsidRDefault="00D77EC3" w:rsidP="000A3503">
      <w:pPr>
        <w:spacing w:before="240" w:after="0" w:line="276" w:lineRule="auto"/>
        <w:rPr>
          <w:rFonts w:ascii="Times New Roman" w:hAnsi="Times New Roman" w:cs="Times New Roman"/>
          <w:color w:val="5B9BD5" w:themeColor="accent1"/>
          <w:sz w:val="32"/>
          <w:szCs w:val="24"/>
        </w:rPr>
      </w:pPr>
      <w:r w:rsidRPr="0034666A">
        <w:rPr>
          <w:rFonts w:ascii="Times New Roman" w:hAnsi="Times New Roman" w:cs="Times New Roman"/>
          <w:color w:val="5B9BD5" w:themeColor="accent1"/>
          <w:sz w:val="28"/>
          <w:szCs w:val="24"/>
        </w:rPr>
        <w:t>Setting</w:t>
      </w:r>
      <w:r w:rsidRPr="0034666A">
        <w:rPr>
          <w:rFonts w:ascii="Times New Roman" w:hAnsi="Times New Roman" w:cs="Times New Roman"/>
          <w:color w:val="5B9BD5" w:themeColor="accent1"/>
          <w:sz w:val="32"/>
          <w:szCs w:val="24"/>
        </w:rPr>
        <w:t xml:space="preserve"> </w:t>
      </w:r>
      <w:r w:rsidRPr="0034666A">
        <w:rPr>
          <w:rFonts w:ascii="Times New Roman" w:hAnsi="Times New Roman" w:cs="Times New Roman"/>
          <w:color w:val="5B9BD5" w:themeColor="accent1"/>
          <w:sz w:val="28"/>
          <w:szCs w:val="24"/>
        </w:rPr>
        <w:t>up Image Series Capture</w:t>
      </w:r>
    </w:p>
    <w:p w:rsidR="00D77EC3" w:rsidRDefault="0034666A" w:rsidP="00D77EC3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34666A" w:rsidRDefault="0034666A" w:rsidP="0034666A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:rsidR="0034666A" w:rsidRPr="0034666A" w:rsidRDefault="0034666A" w:rsidP="000A3503">
      <w:pPr>
        <w:spacing w:before="240" w:after="0" w:line="276" w:lineRule="auto"/>
        <w:rPr>
          <w:rFonts w:ascii="Times New Roman" w:hAnsi="Times New Roman" w:cs="Times New Roman"/>
          <w:color w:val="5B9BD5" w:themeColor="accent1"/>
          <w:sz w:val="28"/>
          <w:szCs w:val="24"/>
        </w:rPr>
      </w:pPr>
      <w:r w:rsidRPr="0034666A">
        <w:rPr>
          <w:rFonts w:ascii="Times New Roman" w:hAnsi="Times New Roman" w:cs="Times New Roman"/>
          <w:color w:val="5B9BD5" w:themeColor="accent1"/>
          <w:sz w:val="28"/>
          <w:szCs w:val="24"/>
        </w:rPr>
        <w:t>Chair Setup</w:t>
      </w:r>
    </w:p>
    <w:p w:rsidR="000A3503" w:rsidRDefault="000A3503">
      <w:pPr>
        <w:rPr>
          <w:rFonts w:ascii="Times New Roman" w:eastAsiaTheme="majorEastAsia" w:hAnsi="Times New Roman" w:cs="Times New Roman"/>
          <w:color w:val="2E74B5" w:themeColor="accent1" w:themeShade="BF"/>
          <w:sz w:val="32"/>
          <w:szCs w:val="32"/>
          <w:u w:val="single"/>
        </w:rPr>
      </w:pPr>
      <w:r>
        <w:rPr>
          <w:rFonts w:ascii="Times New Roman" w:hAnsi="Times New Roman" w:cs="Times New Roman"/>
          <w:u w:val="single"/>
        </w:rPr>
        <w:br w:type="page"/>
      </w:r>
    </w:p>
    <w:p w:rsidR="004B4D82" w:rsidRPr="00620944" w:rsidRDefault="0034666A" w:rsidP="000A3503">
      <w:pPr>
        <w:pStyle w:val="Heading1"/>
        <w:spacing w:after="240"/>
        <w:rPr>
          <w:rFonts w:ascii="Times New Roman" w:hAnsi="Times New Roman" w:cs="Times New Roman"/>
          <w:sz w:val="36"/>
          <w:u w:val="single"/>
        </w:rPr>
      </w:pPr>
      <w:r w:rsidRPr="00620944">
        <w:rPr>
          <w:rFonts w:ascii="Times New Roman" w:hAnsi="Times New Roman" w:cs="Times New Roman"/>
          <w:sz w:val="36"/>
          <w:u w:val="single"/>
        </w:rPr>
        <w:lastRenderedPageBreak/>
        <w:t>After</w:t>
      </w:r>
      <w:r w:rsidRPr="00620944">
        <w:rPr>
          <w:rFonts w:ascii="Times New Roman" w:hAnsi="Times New Roman" w:cs="Times New Roman"/>
          <w:sz w:val="36"/>
          <w:u w:val="single"/>
        </w:rPr>
        <w:t xml:space="preserve"> Patient Arrives</w:t>
      </w:r>
      <w:bookmarkStart w:id="0" w:name="_GoBack"/>
      <w:bookmarkEnd w:id="0"/>
    </w:p>
    <w:sectPr w:rsidR="004B4D82" w:rsidRPr="00620944" w:rsidSect="00AC4E56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3039" w:rsidRDefault="00493039" w:rsidP="001B2D01">
      <w:pPr>
        <w:spacing w:after="0" w:line="240" w:lineRule="auto"/>
      </w:pPr>
      <w:r>
        <w:separator/>
      </w:r>
    </w:p>
  </w:endnote>
  <w:endnote w:type="continuationSeparator" w:id="0">
    <w:p w:rsidR="00493039" w:rsidRDefault="00493039" w:rsidP="001B2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3039" w:rsidRDefault="00493039" w:rsidP="001B2D01">
      <w:pPr>
        <w:spacing w:after="0" w:line="240" w:lineRule="auto"/>
      </w:pPr>
      <w:r>
        <w:separator/>
      </w:r>
    </w:p>
  </w:footnote>
  <w:footnote w:type="continuationSeparator" w:id="0">
    <w:p w:rsidR="00493039" w:rsidRDefault="00493039" w:rsidP="001B2D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2D01" w:rsidRDefault="001B2D01" w:rsidP="00AC4E56">
    <w:pPr>
      <w:spacing w:after="0" w:line="276" w:lineRule="auto"/>
      <w:rPr>
        <w:rFonts w:ascii="Times New Roman" w:hAnsi="Times New Roman" w:cs="Times New Roman"/>
        <w:sz w:val="24"/>
        <w:szCs w:val="24"/>
      </w:rPr>
    </w:pPr>
  </w:p>
  <w:p w:rsidR="001B2D01" w:rsidRDefault="001B2D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B2D01" w:rsidRDefault="001B2D01" w:rsidP="001B2D01">
    <w:pPr>
      <w:spacing w:after="0" w:line="276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ccount: LoewLab Users</w:t>
    </w:r>
  </w:p>
  <w:p w:rsidR="001B2D01" w:rsidRDefault="001B2D01" w:rsidP="001B2D01">
    <w:pPr>
      <w:spacing w:after="0" w:line="276" w:lineRule="auto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Password: LoewIR</w:t>
    </w:r>
  </w:p>
  <w:p w:rsidR="001B2D01" w:rsidRDefault="001B2D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916D7"/>
    <w:multiLevelType w:val="hybridMultilevel"/>
    <w:tmpl w:val="EBC0C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4831E1"/>
    <w:multiLevelType w:val="hybridMultilevel"/>
    <w:tmpl w:val="86F84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047CCA"/>
    <w:multiLevelType w:val="hybridMultilevel"/>
    <w:tmpl w:val="244035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zMLI0MDQzNjewNDdU0lEKTi0uzszPAykwrAUAJnFaPiwAAAA="/>
  </w:docVars>
  <w:rsids>
    <w:rsidRoot w:val="0063563E"/>
    <w:rsid w:val="00050C6D"/>
    <w:rsid w:val="000A3503"/>
    <w:rsid w:val="001B2D01"/>
    <w:rsid w:val="001E6895"/>
    <w:rsid w:val="002818F9"/>
    <w:rsid w:val="0034666A"/>
    <w:rsid w:val="00493039"/>
    <w:rsid w:val="004B4D82"/>
    <w:rsid w:val="005C49FF"/>
    <w:rsid w:val="00620944"/>
    <w:rsid w:val="0063563E"/>
    <w:rsid w:val="007B7F69"/>
    <w:rsid w:val="00AC4E56"/>
    <w:rsid w:val="00D77EC3"/>
    <w:rsid w:val="00EB13C7"/>
    <w:rsid w:val="00EF4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FF2E4"/>
  <w15:chartTrackingRefBased/>
  <w15:docId w15:val="{B496130F-C06D-4EFE-8D96-9CF47A073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66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56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466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1B2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D01"/>
  </w:style>
  <w:style w:type="paragraph" w:styleId="Footer">
    <w:name w:val="footer"/>
    <w:basedOn w:val="Normal"/>
    <w:link w:val="FooterChar"/>
    <w:uiPriority w:val="99"/>
    <w:unhideWhenUsed/>
    <w:rsid w:val="001B2D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D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dney</dc:creator>
  <cp:keywords/>
  <dc:description/>
  <cp:lastModifiedBy>Sydney Bailes</cp:lastModifiedBy>
  <cp:revision>11</cp:revision>
  <dcterms:created xsi:type="dcterms:W3CDTF">2018-09-13T19:12:00Z</dcterms:created>
  <dcterms:modified xsi:type="dcterms:W3CDTF">2018-09-17T18:51:00Z</dcterms:modified>
</cp:coreProperties>
</file>